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arkdown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FirstMary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05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1"/>
      </w:pPr>
      <w:bookmarkStart w:id="21" w:name="here-is-the-line"/>
      <w:r>
        <w:t xml:space="preserve">↑ Here is the lin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FFFTTTTTTTT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a markdown file</dc:title>
  <dc:creator>FirstMary</dc:creator>
  <cp:keywords/>
  <dcterms:created xsi:type="dcterms:W3CDTF">2020-05-17T01:05:45Z</dcterms:created>
  <dcterms:modified xsi:type="dcterms:W3CDTF">2020-05-17T01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05 2020</vt:lpwstr>
  </property>
  <property fmtid="{D5CDD505-2E9C-101B-9397-08002B2CF9AE}" pid="3" name="output">
    <vt:lpwstr>word_document</vt:lpwstr>
  </property>
</Properties>
</file>